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97E17F" w14:textId="77777777" w:rsidR="008A4B93" w:rsidRPr="00CB7E45" w:rsidRDefault="00031591" w:rsidP="00E719DD">
      <w:pPr>
        <w:tabs>
          <w:tab w:val="left" w:pos="-279"/>
        </w:tabs>
        <w:bidi/>
        <w:ind w:left="-360"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noProof/>
          <w:rtl/>
        </w:rPr>
        <w:drawing>
          <wp:anchor distT="0" distB="0" distL="114300" distR="114300" simplePos="0" relativeHeight="251707392" behindDoc="1" locked="0" layoutInCell="1" allowOverlap="1" wp14:anchorId="550BA836" wp14:editId="3B41067F">
            <wp:simplePos x="0" y="0"/>
            <wp:positionH relativeFrom="column">
              <wp:posOffset>114300</wp:posOffset>
            </wp:positionH>
            <wp:positionV relativeFrom="paragraph">
              <wp:posOffset>133350</wp:posOffset>
            </wp:positionV>
            <wp:extent cx="800100" cy="723900"/>
            <wp:effectExtent l="0" t="0" r="0" b="0"/>
            <wp:wrapTight wrapText="bothSides">
              <wp:wrapPolygon edited="0">
                <wp:start x="0" y="0"/>
                <wp:lineTo x="0" y="21032"/>
                <wp:lineTo x="21086" y="21032"/>
                <wp:lineTo x="21086" y="0"/>
                <wp:lineTo x="0" y="0"/>
              </wp:wrapPolygon>
            </wp:wrapTight>
            <wp:docPr id="2" name="Picture 1" descr="C:\Users\F-Zandi\Downloads\WhatsApp Image 2021-06-15 at 11.29.3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-Zandi\Downloads\WhatsApp Image 2021-06-15 at 11.29.31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Nazanin" w:hint="cs"/>
          <w:b/>
          <w:bCs/>
          <w:noProof/>
          <w:sz w:val="32"/>
          <w:szCs w:val="32"/>
          <w:rtl/>
        </w:rPr>
        <w:drawing>
          <wp:anchor distT="0" distB="0" distL="114300" distR="114300" simplePos="0" relativeHeight="251708416" behindDoc="0" locked="0" layoutInCell="1" allowOverlap="1" wp14:anchorId="48A2F8AC" wp14:editId="2F2AC3B7">
            <wp:simplePos x="0" y="0"/>
            <wp:positionH relativeFrom="column">
              <wp:posOffset>5139055</wp:posOffset>
            </wp:positionH>
            <wp:positionV relativeFrom="paragraph">
              <wp:posOffset>128905</wp:posOffset>
            </wp:positionV>
            <wp:extent cx="831850" cy="723900"/>
            <wp:effectExtent l="0" t="0" r="635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 دانشگاه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85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4B93" w:rsidRPr="00115578">
        <w:rPr>
          <w:rFonts w:cs="B Nazanin" w:hint="cs"/>
          <w:b/>
          <w:bCs/>
          <w:sz w:val="32"/>
          <w:szCs w:val="32"/>
          <w:rtl/>
          <w:lang w:bidi="fa-IR"/>
        </w:rPr>
        <w:t>د</w:t>
      </w:r>
      <w:r w:rsidR="008A4B93" w:rsidRPr="00CB7E45">
        <w:rPr>
          <w:rFonts w:cs="B Nazanin" w:hint="cs"/>
          <w:b/>
          <w:bCs/>
          <w:sz w:val="28"/>
          <w:szCs w:val="28"/>
          <w:rtl/>
          <w:lang w:bidi="fa-IR"/>
        </w:rPr>
        <w:t>انشگاه شهید بهشتی</w:t>
      </w:r>
    </w:p>
    <w:p w14:paraId="34B28CD8" w14:textId="77777777" w:rsidR="00115578" w:rsidRPr="00CB7E45" w:rsidRDefault="00115578" w:rsidP="00E719DD">
      <w:pPr>
        <w:tabs>
          <w:tab w:val="left" w:pos="90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CB7E45">
        <w:rPr>
          <w:rFonts w:cs="B Nazanin" w:hint="cs"/>
          <w:b/>
          <w:bCs/>
          <w:sz w:val="28"/>
          <w:szCs w:val="28"/>
          <w:rtl/>
          <w:lang w:bidi="fa-IR"/>
        </w:rPr>
        <w:t>دانشکده مهندسی و علوم کامپیوتر</w:t>
      </w:r>
    </w:p>
    <w:p w14:paraId="40D20DCA" w14:textId="77777777" w:rsidR="00253859" w:rsidRPr="00700F6B" w:rsidRDefault="00700F6B" w:rsidP="00E719DD">
      <w:pPr>
        <w:jc w:val="center"/>
        <w:rPr>
          <w:rFonts w:cs="B Nazanin"/>
          <w:b/>
          <w:bCs/>
          <w:sz w:val="36"/>
          <w:szCs w:val="36"/>
          <w:lang w:bidi="fa-IR"/>
        </w:rPr>
      </w:pPr>
      <w:r w:rsidRPr="00CB7E45">
        <w:rPr>
          <w:rFonts w:cs="B Nazanin" w:hint="cs"/>
          <w:b/>
          <w:bCs/>
          <w:sz w:val="28"/>
          <w:szCs w:val="28"/>
          <w:rtl/>
          <w:lang w:bidi="fa-IR"/>
        </w:rPr>
        <w:t>اطلاعیه دفاع</w:t>
      </w:r>
    </w:p>
    <w:tbl>
      <w:tblPr>
        <w:tblStyle w:val="TableGrid"/>
        <w:tblW w:w="9499" w:type="dxa"/>
        <w:tblLook w:val="04A0" w:firstRow="1" w:lastRow="0" w:firstColumn="1" w:lastColumn="0" w:noHBand="0" w:noVBand="1"/>
      </w:tblPr>
      <w:tblGrid>
        <w:gridCol w:w="3286"/>
        <w:gridCol w:w="1844"/>
        <w:gridCol w:w="77"/>
        <w:gridCol w:w="1462"/>
        <w:gridCol w:w="2830"/>
      </w:tblGrid>
      <w:tr w:rsidR="00253859" w:rsidRPr="00E719DD" w14:paraId="4B9C7493" w14:textId="77777777" w:rsidTr="006A5533">
        <w:trPr>
          <w:trHeight w:val="856"/>
        </w:trPr>
        <w:tc>
          <w:tcPr>
            <w:tcW w:w="5207" w:type="dxa"/>
            <w:gridSpan w:val="3"/>
          </w:tcPr>
          <w:p w14:paraId="5567D79F" w14:textId="5582B4FE" w:rsidR="00253859" w:rsidRPr="00E719DD" w:rsidRDefault="00253859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استاد راهنما:</w:t>
            </w:r>
            <w:r w:rsidR="002266F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 حسن حقیقی</w:t>
            </w:r>
          </w:p>
          <w:p w14:paraId="0BC7D56B" w14:textId="77777777" w:rsidR="00253859" w:rsidRPr="00E719DD" w:rsidRDefault="00253859" w:rsidP="00115578">
            <w:pPr>
              <w:jc w:val="right"/>
              <w:rPr>
                <w:rFonts w:cs="Times New Roman"/>
                <w:b/>
                <w:bCs/>
                <w:sz w:val="24"/>
                <w:szCs w:val="24"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استاد مشاور:</w:t>
            </w:r>
          </w:p>
        </w:tc>
        <w:tc>
          <w:tcPr>
            <w:tcW w:w="4292" w:type="dxa"/>
            <w:gridSpan w:val="2"/>
          </w:tcPr>
          <w:p w14:paraId="13BA581B" w14:textId="2EFA889C" w:rsidR="00B057F5" w:rsidRDefault="00253859" w:rsidP="004A5643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دانشجو</w:t>
            </w:r>
            <w:r w:rsidR="00115578"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4A564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</w:t>
            </w:r>
            <w:r w:rsidR="002266F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یما امیدوار اوغانی</w:t>
            </w:r>
            <w:r w:rsidR="004A564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  </w:t>
            </w:r>
            <w:r w:rsidR="00B057F5">
              <w:rPr>
                <w:noProof/>
              </w:rPr>
              <w:drawing>
                <wp:inline distT="0" distB="0" distL="0" distR="0" wp14:anchorId="2C8DC53A" wp14:editId="55D407C1">
                  <wp:extent cx="658344" cy="855785"/>
                  <wp:effectExtent l="0" t="0" r="889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798" cy="877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A564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  </w:t>
            </w:r>
          </w:p>
          <w:p w14:paraId="68B40947" w14:textId="578461C0" w:rsidR="004A5643" w:rsidRDefault="004A5643" w:rsidP="00B057F5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                        </w:t>
            </w:r>
          </w:p>
          <w:p w14:paraId="5DD4E685" w14:textId="77777777" w:rsidR="004A5643" w:rsidRPr="00E719DD" w:rsidRDefault="004A5643" w:rsidP="00253859">
            <w:pPr>
              <w:jc w:val="righ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253859" w:rsidRPr="00E719DD" w14:paraId="5DB64D2A" w14:textId="77777777" w:rsidTr="00821EFE">
        <w:trPr>
          <w:trHeight w:val="445"/>
        </w:trPr>
        <w:tc>
          <w:tcPr>
            <w:tcW w:w="3286" w:type="dxa"/>
            <w:tcBorders>
              <w:bottom w:val="single" w:sz="4" w:space="0" w:color="auto"/>
              <w:right w:val="single" w:sz="4" w:space="0" w:color="auto"/>
            </w:tcBorders>
          </w:tcPr>
          <w:p w14:paraId="4C3119B2" w14:textId="1CFEBFCF" w:rsidR="00253859" w:rsidRPr="00E719DD" w:rsidRDefault="00253859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قطع:</w:t>
            </w:r>
            <w:r w:rsidR="002266F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کارشناسی ارشد</w:t>
            </w:r>
          </w:p>
        </w:tc>
        <w:tc>
          <w:tcPr>
            <w:tcW w:w="3383" w:type="dxa"/>
            <w:gridSpan w:val="3"/>
            <w:tcBorders>
              <w:right w:val="single" w:sz="4" w:space="0" w:color="auto"/>
            </w:tcBorders>
          </w:tcPr>
          <w:p w14:paraId="12B3A9E4" w14:textId="7EE380F8" w:rsidR="00253859" w:rsidRPr="00E719DD" w:rsidRDefault="00253859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رایش:</w:t>
            </w:r>
            <w:r w:rsidR="002266F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نرم افزار</w:t>
            </w:r>
          </w:p>
        </w:tc>
        <w:tc>
          <w:tcPr>
            <w:tcW w:w="2830" w:type="dxa"/>
            <w:tcBorders>
              <w:left w:val="single" w:sz="4" w:space="0" w:color="auto"/>
              <w:bottom w:val="single" w:sz="4" w:space="0" w:color="auto"/>
            </w:tcBorders>
          </w:tcPr>
          <w:p w14:paraId="11895CB5" w14:textId="77777777" w:rsidR="00253859" w:rsidRPr="00E719DD" w:rsidRDefault="00253859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شته:</w:t>
            </w:r>
            <w:r w:rsidR="00D97F95"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115578"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هندسی کامپیوتر</w:t>
            </w:r>
          </w:p>
        </w:tc>
      </w:tr>
      <w:tr w:rsidR="00253859" w:rsidRPr="00E719DD" w14:paraId="30B9C1BD" w14:textId="77777777" w:rsidTr="00821EFE">
        <w:trPr>
          <w:trHeight w:val="432"/>
        </w:trPr>
        <w:tc>
          <w:tcPr>
            <w:tcW w:w="5207" w:type="dxa"/>
            <w:gridSpan w:val="3"/>
            <w:tcBorders>
              <w:bottom w:val="single" w:sz="4" w:space="0" w:color="auto"/>
            </w:tcBorders>
          </w:tcPr>
          <w:p w14:paraId="35BB340D" w14:textId="3402DCEA" w:rsidR="00253859" w:rsidRPr="00E719DD" w:rsidRDefault="00253859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  <w:r w:rsidR="002266F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۲۹/۴/۱۴۰۰</w:t>
            </w:r>
          </w:p>
        </w:tc>
        <w:tc>
          <w:tcPr>
            <w:tcW w:w="4292" w:type="dxa"/>
            <w:gridSpan w:val="2"/>
            <w:vMerge w:val="restart"/>
            <w:tcBorders>
              <w:top w:val="single" w:sz="4" w:space="0" w:color="auto"/>
            </w:tcBorders>
          </w:tcPr>
          <w:p w14:paraId="69C8B0DC" w14:textId="77777777" w:rsidR="00253859" w:rsidRPr="00E719DD" w:rsidRDefault="00253859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دفاع:</w:t>
            </w:r>
          </w:p>
          <w:p w14:paraId="5335D577" w14:textId="77777777" w:rsidR="00115578" w:rsidRPr="00E719DD" w:rsidRDefault="00115578" w:rsidP="00303798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فاع پروپوزال</w:t>
            </w:r>
            <w:r w:rsidR="00303798"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303798" w:rsidRPr="00E719DD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fa-IR"/>
              </w:rPr>
              <w:t>□</w:t>
            </w:r>
          </w:p>
          <w:p w14:paraId="534B2580" w14:textId="79764D39" w:rsidR="00115578" w:rsidRPr="00E719DD" w:rsidRDefault="00115578" w:rsidP="00D51948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فاع پایان نامه </w:t>
            </w:r>
            <w:r w:rsidR="00B057F5">
              <w:rPr>
                <w:rFonts w:cs="B Nazanin" w:hint="cs"/>
                <w:b/>
                <w:bCs/>
                <w:sz w:val="24"/>
                <w:szCs w:val="24"/>
                <w:lang w:bidi="fa-IR"/>
              </w:rPr>
              <w:sym w:font="Wingdings" w:char="F06E"/>
            </w:r>
          </w:p>
          <w:p w14:paraId="04EA6F3A" w14:textId="77777777" w:rsidR="00115578" w:rsidRPr="00E719DD" w:rsidRDefault="00115578" w:rsidP="00D51948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فاع رساله</w:t>
            </w:r>
            <w:r w:rsidR="00D51948"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ا</w:t>
            </w:r>
            <w:r w:rsidR="00303798"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303798" w:rsidRPr="00E719DD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fa-IR"/>
              </w:rPr>
              <w:t>□</w:t>
            </w:r>
          </w:p>
        </w:tc>
      </w:tr>
      <w:tr w:rsidR="00253859" w:rsidRPr="00E719DD" w14:paraId="7A21CCE8" w14:textId="77777777" w:rsidTr="00821EFE">
        <w:trPr>
          <w:trHeight w:val="469"/>
        </w:trPr>
        <w:tc>
          <w:tcPr>
            <w:tcW w:w="520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14A35F1" w14:textId="1D90BB88" w:rsidR="00253859" w:rsidRPr="00E719DD" w:rsidRDefault="00253859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اعت: </w:t>
            </w:r>
            <w:r w:rsidR="002266F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۱۱:۰۰</w:t>
            </w:r>
          </w:p>
        </w:tc>
        <w:tc>
          <w:tcPr>
            <w:tcW w:w="4292" w:type="dxa"/>
            <w:gridSpan w:val="2"/>
            <w:vMerge/>
          </w:tcPr>
          <w:p w14:paraId="770446EC" w14:textId="77777777" w:rsidR="00253859" w:rsidRPr="00E719DD" w:rsidRDefault="00253859" w:rsidP="00253859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855AF" w:rsidRPr="00E719DD" w14:paraId="21DCA9DF" w14:textId="77777777" w:rsidTr="00821EFE">
        <w:trPr>
          <w:trHeight w:val="712"/>
        </w:trPr>
        <w:tc>
          <w:tcPr>
            <w:tcW w:w="5207" w:type="dxa"/>
            <w:gridSpan w:val="3"/>
            <w:tcBorders>
              <w:top w:val="single" w:sz="4" w:space="0" w:color="auto"/>
            </w:tcBorders>
          </w:tcPr>
          <w:p w14:paraId="7DBEE62D" w14:textId="18A0D8CE" w:rsidR="00115578" w:rsidRPr="00E719DD" w:rsidRDefault="002F26E3" w:rsidP="006A5533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hyperlink r:id="rId11" w:history="1">
              <w:r>
                <w:rPr>
                  <w:rStyle w:val="Hyperlink"/>
                  <w:rFonts w:ascii="Tahoma" w:hAnsi="Tahoma" w:cs="Tahoma"/>
                  <w:sz w:val="18"/>
                  <w:szCs w:val="18"/>
                </w:rPr>
                <w:t>http://194.225.24.96/defa-computer-4</w:t>
              </w:r>
            </w:hyperlink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کان:</w:t>
            </w:r>
          </w:p>
        </w:tc>
        <w:tc>
          <w:tcPr>
            <w:tcW w:w="4292" w:type="dxa"/>
            <w:gridSpan w:val="2"/>
            <w:vMerge/>
          </w:tcPr>
          <w:p w14:paraId="1F913CF8" w14:textId="77777777" w:rsidR="006855AF" w:rsidRPr="00E719DD" w:rsidRDefault="006855AF" w:rsidP="00253859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855AF" w:rsidRPr="00E719DD" w14:paraId="6C4E2211" w14:textId="77777777" w:rsidTr="006A5533">
        <w:trPr>
          <w:trHeight w:val="708"/>
        </w:trPr>
        <w:tc>
          <w:tcPr>
            <w:tcW w:w="9499" w:type="dxa"/>
            <w:gridSpan w:val="5"/>
            <w:tcBorders>
              <w:bottom w:val="single" w:sz="4" w:space="0" w:color="auto"/>
            </w:tcBorders>
          </w:tcPr>
          <w:p w14:paraId="296D9732" w14:textId="54250967" w:rsidR="006855AF" w:rsidRPr="00E719DD" w:rsidRDefault="006855AF" w:rsidP="006A5533">
            <w:pPr>
              <w:jc w:val="right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:</w:t>
            </w:r>
            <w:r w:rsidR="002266F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یک رویکرد توزیع شده برای تطابق الگوی زیرگراف در گراف‌های حجیم</w:t>
            </w:r>
          </w:p>
        </w:tc>
      </w:tr>
      <w:tr w:rsidR="006A5533" w:rsidRPr="00E719DD" w14:paraId="21533820" w14:textId="77777777" w:rsidTr="006A5533">
        <w:trPr>
          <w:trHeight w:val="708"/>
        </w:trPr>
        <w:tc>
          <w:tcPr>
            <w:tcW w:w="5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DDC44" w14:textId="1B26E28D" w:rsidR="006A5533" w:rsidRPr="00E719DD" w:rsidRDefault="006A5533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وران داخلی:</w:t>
            </w:r>
            <w:r w:rsidR="002266F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 رامک قوامی زاده</w:t>
            </w:r>
          </w:p>
        </w:tc>
        <w:tc>
          <w:tcPr>
            <w:tcW w:w="43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7DA5E" w14:textId="7377C985" w:rsidR="006A5533" w:rsidRPr="00E719DD" w:rsidRDefault="006A5533" w:rsidP="006A5533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وران خارجی:</w:t>
            </w:r>
            <w:r w:rsidR="002266F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 محمد امین فضلی</w:t>
            </w:r>
          </w:p>
          <w:p w14:paraId="380134CC" w14:textId="77777777" w:rsidR="006A5533" w:rsidRPr="00E719DD" w:rsidRDefault="006A5533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855AF" w:rsidRPr="00E719DD" w14:paraId="66EC0099" w14:textId="77777777" w:rsidTr="002F26E3">
        <w:trPr>
          <w:trHeight w:val="4619"/>
        </w:trPr>
        <w:tc>
          <w:tcPr>
            <w:tcW w:w="9499" w:type="dxa"/>
            <w:gridSpan w:val="5"/>
            <w:tcBorders>
              <w:top w:val="single" w:sz="4" w:space="0" w:color="auto"/>
            </w:tcBorders>
          </w:tcPr>
          <w:p w14:paraId="109CD814" w14:textId="77777777" w:rsidR="006855AF" w:rsidRPr="00E719DD" w:rsidRDefault="006855AF" w:rsidP="00115578">
            <w:pPr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9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چکیده:</w:t>
            </w:r>
          </w:p>
          <w:p w14:paraId="7DE8F802" w14:textId="430BB5E9" w:rsidR="00490A54" w:rsidRDefault="00490A54" w:rsidP="00490A54">
            <w:pPr>
              <w:bidi/>
              <w:spacing w:line="360" w:lineRule="auto"/>
              <w:jc w:val="both"/>
              <w:rPr>
                <w:rtl/>
                <w:lang w:bidi="ar-BH"/>
              </w:rPr>
            </w:pPr>
            <w:r>
              <w:rPr>
                <w:rFonts w:hint="cs"/>
                <w:rtl/>
                <w:lang w:bidi="ar-BH"/>
              </w:rPr>
              <w:t xml:space="preserve">امروزه گراف‌ها نقش بسیار مهمی را </w:t>
            </w:r>
            <w:r>
              <w:rPr>
                <w:rtl/>
                <w:lang w:bidi="ar-BH"/>
              </w:rPr>
              <w:t>ا</w:t>
            </w:r>
            <w:r>
              <w:rPr>
                <w:rFonts w:hint="cs"/>
                <w:rtl/>
                <w:lang w:bidi="ar-BH"/>
              </w:rPr>
              <w:t>ی</w:t>
            </w:r>
            <w:r>
              <w:rPr>
                <w:rFonts w:hint="eastAsia"/>
                <w:rtl/>
                <w:lang w:bidi="ar-BH"/>
              </w:rPr>
              <w:t>فاء</w:t>
            </w:r>
            <w:r>
              <w:rPr>
                <w:rFonts w:hint="cs"/>
                <w:rtl/>
                <w:lang w:bidi="ar-BH"/>
              </w:rPr>
              <w:t xml:space="preserve"> می‌نمایند. زیرا بیشتر اطلاعات موجود در دنیای امروز را می‌توان با استفاده از گراف‌ها ارائه نمود. به همین دلیل</w:t>
            </w:r>
            <w:r>
              <w:rPr>
                <w:rtl/>
                <w:lang w:bidi="ar-BH"/>
              </w:rPr>
              <w:t>،</w:t>
            </w:r>
            <w:r>
              <w:rPr>
                <w:rFonts w:hint="cs"/>
                <w:rtl/>
                <w:lang w:bidi="ar-BH"/>
              </w:rPr>
              <w:t xml:space="preserve"> آنالیز در گراف‌ها نیز نقش بسیار مهمی دارد. تطابق الگوی زیرگراف یکی از حوزه‌های مهم در این زمینه به شمار می‌آید. تطابق الگوی </w:t>
            </w:r>
            <w:r>
              <w:rPr>
                <w:rtl/>
                <w:lang w:bidi="ar-BH"/>
              </w:rPr>
              <w:t>ز</w:t>
            </w:r>
            <w:r>
              <w:rPr>
                <w:rFonts w:hint="cs"/>
                <w:rtl/>
                <w:lang w:bidi="ar-BH"/>
              </w:rPr>
              <w:t>ی</w:t>
            </w:r>
            <w:r>
              <w:rPr>
                <w:rFonts w:hint="eastAsia"/>
                <w:rtl/>
                <w:lang w:bidi="ar-BH"/>
              </w:rPr>
              <w:t>ر</w:t>
            </w:r>
            <w:r>
              <w:rPr>
                <w:rtl/>
                <w:lang w:bidi="ar-BH"/>
              </w:rPr>
              <w:t>گراف</w:t>
            </w:r>
            <w:r>
              <w:rPr>
                <w:rFonts w:hint="cs"/>
                <w:rtl/>
                <w:lang w:bidi="ar-BH"/>
              </w:rPr>
              <w:t xml:space="preserve"> به معنای یافتن تمام زیرگراف‌هایی از گراف ورودی که با گراف الگوی </w:t>
            </w:r>
            <w:r>
              <w:rPr>
                <w:rtl/>
                <w:lang w:bidi="ar-BH"/>
              </w:rPr>
              <w:t>موردنظر</w:t>
            </w:r>
            <w:r>
              <w:rPr>
                <w:rFonts w:hint="cs"/>
                <w:rtl/>
                <w:lang w:bidi="ar-BH"/>
              </w:rPr>
              <w:t xml:space="preserve"> ی</w:t>
            </w:r>
            <w:r>
              <w:rPr>
                <w:rFonts w:hint="eastAsia"/>
                <w:rtl/>
                <w:lang w:bidi="ar-BH"/>
              </w:rPr>
              <w:t>ک‌ر</w:t>
            </w:r>
            <w:r>
              <w:rPr>
                <w:rFonts w:hint="cs"/>
                <w:rtl/>
                <w:lang w:bidi="ar-BH"/>
              </w:rPr>
              <w:t>ی</w:t>
            </w:r>
            <w:r>
              <w:rPr>
                <w:rFonts w:hint="eastAsia"/>
                <w:rtl/>
                <w:lang w:bidi="ar-BH"/>
              </w:rPr>
              <w:t>خت</w:t>
            </w:r>
            <w:r>
              <w:rPr>
                <w:rFonts w:hint="cs"/>
                <w:rtl/>
                <w:lang w:bidi="ar-BH"/>
              </w:rPr>
              <w:t xml:space="preserve"> می‌باشند</w:t>
            </w:r>
            <w:r>
              <w:rPr>
                <w:rtl/>
                <w:lang w:bidi="ar-BH"/>
              </w:rPr>
              <w:t>،</w:t>
            </w:r>
            <w:r>
              <w:rPr>
                <w:rFonts w:hint="cs"/>
                <w:rtl/>
                <w:lang w:bidi="ar-BH"/>
              </w:rPr>
              <w:t xml:space="preserve"> است. در سال‌های گذشته کارایی رویکردهای موجود</w:t>
            </w:r>
            <w:r>
              <w:rPr>
                <w:rtl/>
                <w:lang w:bidi="ar-BH"/>
              </w:rPr>
              <w:t xml:space="preserve">، </w:t>
            </w:r>
            <w:r>
              <w:rPr>
                <w:rFonts w:hint="cs"/>
                <w:rtl/>
                <w:lang w:bidi="ar-BH"/>
              </w:rPr>
              <w:t>برای گراف‌های حجیم دنیای امروزی به میزان لازم</w:t>
            </w:r>
            <w:r>
              <w:rPr>
                <w:rtl/>
                <w:lang w:bidi="ar-BH"/>
              </w:rPr>
              <w:t xml:space="preserve">، </w:t>
            </w:r>
            <w:r>
              <w:rPr>
                <w:rFonts w:hint="cs"/>
                <w:rtl/>
                <w:lang w:bidi="ar-BH"/>
              </w:rPr>
              <w:t>مقبول نمی‌باشند</w:t>
            </w:r>
            <w:r w:rsidRPr="008D73A0">
              <w:rPr>
                <w:rFonts w:cs="B Nazanin" w:hint="cs"/>
                <w:sz w:val="24"/>
                <w:szCs w:val="24"/>
                <w:rtl/>
              </w:rPr>
              <w:t>.</w:t>
            </w:r>
            <w:r>
              <w:rPr>
                <w:rFonts w:hint="cs"/>
                <w:sz w:val="24"/>
                <w:rtl/>
              </w:rPr>
              <w:t xml:space="preserve"> زیرا تعداد زیرگراف‌های تطابق یافته بسیار زیاد بوده و این امر چالش‌های بسیاری از جمله کندی سرعت و استفاده بسیار زیاد از دیسک را ایجاد می‌نماید. </w:t>
            </w:r>
          </w:p>
          <w:p w14:paraId="7670F821" w14:textId="561066BD" w:rsidR="006855AF" w:rsidRPr="00D27600" w:rsidRDefault="00490A54" w:rsidP="00D27600">
            <w:pPr>
              <w:bidi/>
              <w:spacing w:line="360" w:lineRule="auto"/>
              <w:jc w:val="both"/>
              <w:rPr>
                <w:lang w:bidi="ar-BH"/>
              </w:rPr>
            </w:pPr>
            <w:r>
              <w:rPr>
                <w:rFonts w:hint="cs"/>
                <w:rtl/>
                <w:lang w:bidi="ar-BH"/>
              </w:rPr>
              <w:t xml:space="preserve"> در این پژوهش رویکردی ارائه شده است که تطابق الگوی زیرگراف را با سرعتی بالا انجام داده و مقیاس‌پذیر </w:t>
            </w:r>
            <w:r>
              <w:rPr>
                <w:rtl/>
                <w:lang w:bidi="ar-BH"/>
              </w:rPr>
              <w:t>باشد</w:t>
            </w:r>
            <w:r>
              <w:rPr>
                <w:rFonts w:hint="cs"/>
                <w:rtl/>
                <w:lang w:bidi="ar-BH"/>
              </w:rPr>
              <w:t xml:space="preserve">. این رویکرد در تعدادی گام به همراه مثال اجرایی بیان شده است. سه گام </w:t>
            </w:r>
            <w:r>
              <w:rPr>
                <w:rtl/>
                <w:lang w:bidi="ar-BH"/>
              </w:rPr>
              <w:t>ارائه‌شده</w:t>
            </w:r>
            <w:r>
              <w:rPr>
                <w:rFonts w:hint="cs"/>
                <w:rtl/>
                <w:lang w:bidi="ar-BH"/>
              </w:rPr>
              <w:t xml:space="preserve"> شامل ایجاد نمایه از گراف ورودی</w:t>
            </w:r>
            <w:r>
              <w:rPr>
                <w:rtl/>
                <w:lang w:bidi="ar-BH"/>
              </w:rPr>
              <w:t>،</w:t>
            </w:r>
            <w:r>
              <w:rPr>
                <w:rFonts w:hint="cs"/>
                <w:rtl/>
                <w:lang w:bidi="ar-BH"/>
              </w:rPr>
              <w:t xml:space="preserve"> تولید نمایه از گراف درخواست و تبدیل آن به </w:t>
            </w:r>
            <w:r>
              <w:rPr>
                <w:rtl/>
                <w:lang w:bidi="ar-BH"/>
              </w:rPr>
              <w:t>ز</w:t>
            </w:r>
            <w:r>
              <w:rPr>
                <w:rFonts w:hint="cs"/>
                <w:rtl/>
                <w:lang w:bidi="ar-BH"/>
              </w:rPr>
              <w:t>ی</w:t>
            </w:r>
            <w:r>
              <w:rPr>
                <w:rFonts w:hint="eastAsia"/>
                <w:rtl/>
                <w:lang w:bidi="ar-BH"/>
              </w:rPr>
              <w:t>ربخش‌ها</w:t>
            </w:r>
            <w:r>
              <w:rPr>
                <w:rFonts w:hint="cs"/>
                <w:rtl/>
                <w:lang w:bidi="ar-BH"/>
              </w:rPr>
              <w:t xml:space="preserve"> و در آخر جستجو و استخراج خروجی می‌باشد. برای پیاده‌سازی این رویکرد از بستر </w:t>
            </w:r>
            <w:r>
              <w:rPr>
                <w:rtl/>
                <w:lang w:bidi="ar-BH"/>
              </w:rPr>
              <w:t>توز</w:t>
            </w:r>
            <w:r>
              <w:rPr>
                <w:rFonts w:hint="cs"/>
                <w:rtl/>
                <w:lang w:bidi="ar-BH"/>
              </w:rPr>
              <w:t>ی</w:t>
            </w:r>
            <w:r>
              <w:rPr>
                <w:rFonts w:hint="eastAsia"/>
                <w:rtl/>
                <w:lang w:bidi="ar-BH"/>
              </w:rPr>
              <w:t>ع‌شده</w:t>
            </w:r>
            <w:r>
              <w:rPr>
                <w:rFonts w:hint="cs"/>
                <w:rtl/>
                <w:lang w:bidi="ar-BH"/>
              </w:rPr>
              <w:t xml:space="preserve"> اسپارک استفاده شده است. در آخر</w:t>
            </w:r>
            <w:r>
              <w:rPr>
                <w:rtl/>
                <w:lang w:bidi="ar-BH"/>
              </w:rPr>
              <w:t xml:space="preserve">، </w:t>
            </w:r>
            <w:r>
              <w:rPr>
                <w:rFonts w:hint="cs"/>
                <w:rtl/>
                <w:lang w:bidi="ar-BH"/>
              </w:rPr>
              <w:t>این رویکرد با استفاده از معیار‌های زمان اجرا و حافظه مصرفی با دیگر رویکرد‌های موجود</w:t>
            </w:r>
            <w:r>
              <w:rPr>
                <w:rtl/>
                <w:lang w:bidi="ar-BH"/>
              </w:rPr>
              <w:t>،</w:t>
            </w:r>
            <w:r>
              <w:rPr>
                <w:rFonts w:hint="cs"/>
                <w:rtl/>
                <w:lang w:bidi="ar-BH"/>
              </w:rPr>
              <w:t xml:space="preserve"> مقایسه و ارزیابی شده است. این رویکرد پیشنهادی کارایی و سرعتی حداقل </w:t>
            </w:r>
            <w:r>
              <w:rPr>
                <w:rtl/>
                <w:lang w:bidi="ar-BH"/>
              </w:rPr>
              <w:t>دوبرابر</w:t>
            </w:r>
            <w:r>
              <w:rPr>
                <w:rFonts w:hint="cs"/>
                <w:rtl/>
                <w:lang w:bidi="ar-BH"/>
              </w:rPr>
              <w:t xml:space="preserve"> بهتر از بقیه رویکرد‌های موجود نشان داده است.</w:t>
            </w:r>
          </w:p>
        </w:tc>
      </w:tr>
    </w:tbl>
    <w:p w14:paraId="2B56CB1D" w14:textId="1B9FE233" w:rsidR="00CB7E45" w:rsidRPr="002F26E3" w:rsidRDefault="00CB7E45" w:rsidP="002F26E3">
      <w:pPr>
        <w:tabs>
          <w:tab w:val="left" w:pos="1785"/>
        </w:tabs>
        <w:rPr>
          <w:rFonts w:cs="B Nazanin"/>
          <w:lang w:bidi="fa-IR"/>
        </w:rPr>
      </w:pPr>
      <w:bookmarkStart w:id="0" w:name="_GoBack"/>
      <w:bookmarkEnd w:id="0"/>
    </w:p>
    <w:sectPr w:rsidR="00CB7E45" w:rsidRPr="002F26E3" w:rsidSect="00031591">
      <w:pgSz w:w="12240" w:h="15840" w:code="1"/>
      <w:pgMar w:top="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68218E" w14:textId="77777777" w:rsidR="0020507D" w:rsidRDefault="0020507D" w:rsidP="00380124">
      <w:pPr>
        <w:spacing w:after="0" w:line="240" w:lineRule="auto"/>
      </w:pPr>
      <w:r>
        <w:separator/>
      </w:r>
    </w:p>
  </w:endnote>
  <w:endnote w:type="continuationSeparator" w:id="0">
    <w:p w14:paraId="50C2E6C4" w14:textId="77777777" w:rsidR="0020507D" w:rsidRDefault="0020507D" w:rsidP="00380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92DE05" w14:textId="77777777" w:rsidR="0020507D" w:rsidRDefault="0020507D" w:rsidP="00380124">
      <w:pPr>
        <w:spacing w:after="0" w:line="240" w:lineRule="auto"/>
      </w:pPr>
      <w:r>
        <w:separator/>
      </w:r>
    </w:p>
  </w:footnote>
  <w:footnote w:type="continuationSeparator" w:id="0">
    <w:p w14:paraId="5FA9F138" w14:textId="77777777" w:rsidR="0020507D" w:rsidRDefault="0020507D" w:rsidP="003801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8306E8"/>
    <w:multiLevelType w:val="hybridMultilevel"/>
    <w:tmpl w:val="4C4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bookFoldPrintingSheets w:val="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rK0NDI1MTWyNDVT0lEKTi0uzszPAykwqgUAbud+6CwAAAA="/>
  </w:docVars>
  <w:rsids>
    <w:rsidRoot w:val="00253859"/>
    <w:rsid w:val="000043DA"/>
    <w:rsid w:val="00031591"/>
    <w:rsid w:val="000B2E28"/>
    <w:rsid w:val="000D42ED"/>
    <w:rsid w:val="00115578"/>
    <w:rsid w:val="0017490B"/>
    <w:rsid w:val="001F6817"/>
    <w:rsid w:val="0020507D"/>
    <w:rsid w:val="002266F3"/>
    <w:rsid w:val="00253859"/>
    <w:rsid w:val="00265175"/>
    <w:rsid w:val="002F26E3"/>
    <w:rsid w:val="00303798"/>
    <w:rsid w:val="003051BC"/>
    <w:rsid w:val="00380124"/>
    <w:rsid w:val="00442876"/>
    <w:rsid w:val="00443B87"/>
    <w:rsid w:val="00490A54"/>
    <w:rsid w:val="004914CF"/>
    <w:rsid w:val="004A47B0"/>
    <w:rsid w:val="004A5643"/>
    <w:rsid w:val="004B7765"/>
    <w:rsid w:val="004D0BDE"/>
    <w:rsid w:val="004E031B"/>
    <w:rsid w:val="004E1704"/>
    <w:rsid w:val="00536BC6"/>
    <w:rsid w:val="006855AF"/>
    <w:rsid w:val="006A5533"/>
    <w:rsid w:val="006D5452"/>
    <w:rsid w:val="006D60AD"/>
    <w:rsid w:val="006E4C44"/>
    <w:rsid w:val="00700F6B"/>
    <w:rsid w:val="007140FF"/>
    <w:rsid w:val="007C1060"/>
    <w:rsid w:val="00803EB7"/>
    <w:rsid w:val="00821C0B"/>
    <w:rsid w:val="00821EFE"/>
    <w:rsid w:val="00892D6A"/>
    <w:rsid w:val="008A4B93"/>
    <w:rsid w:val="008E31E5"/>
    <w:rsid w:val="008F2B2D"/>
    <w:rsid w:val="009952AC"/>
    <w:rsid w:val="009A61A8"/>
    <w:rsid w:val="009B46B3"/>
    <w:rsid w:val="009B7963"/>
    <w:rsid w:val="009C70B9"/>
    <w:rsid w:val="009D71AE"/>
    <w:rsid w:val="00A24BEE"/>
    <w:rsid w:val="00B057F5"/>
    <w:rsid w:val="00B20408"/>
    <w:rsid w:val="00B673B8"/>
    <w:rsid w:val="00B91417"/>
    <w:rsid w:val="00C155C3"/>
    <w:rsid w:val="00CA42B5"/>
    <w:rsid w:val="00CB7E45"/>
    <w:rsid w:val="00D27600"/>
    <w:rsid w:val="00D51948"/>
    <w:rsid w:val="00D97F95"/>
    <w:rsid w:val="00E719DD"/>
    <w:rsid w:val="00E76336"/>
    <w:rsid w:val="00EF4DB2"/>
    <w:rsid w:val="00FE35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B2278"/>
  <w15:docId w15:val="{FDD42598-5362-4B32-AE32-361E4510A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0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538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01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12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0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124"/>
  </w:style>
  <w:style w:type="paragraph" w:styleId="Footer">
    <w:name w:val="footer"/>
    <w:basedOn w:val="Normal"/>
    <w:link w:val="FooterChar"/>
    <w:uiPriority w:val="99"/>
    <w:unhideWhenUsed/>
    <w:rsid w:val="00380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124"/>
  </w:style>
  <w:style w:type="paragraph" w:styleId="ListParagraph">
    <w:name w:val="List Paragraph"/>
    <w:basedOn w:val="Normal"/>
    <w:uiPriority w:val="34"/>
    <w:qFormat/>
    <w:rsid w:val="00D5194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F26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94.225.24.96/defa-computer-4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A11DDB-0EEE-4EA2-A6DF-ED28D0E10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-Zandi</dc:creator>
  <cp:lastModifiedBy>akhavi</cp:lastModifiedBy>
  <cp:revision>5</cp:revision>
  <dcterms:created xsi:type="dcterms:W3CDTF">2021-07-06T09:10:00Z</dcterms:created>
  <dcterms:modified xsi:type="dcterms:W3CDTF">2021-07-07T04:41:00Z</dcterms:modified>
</cp:coreProperties>
</file>